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2571" w:rsidRPr="00B32C2B" w:rsidRDefault="00972571" w:rsidP="00B763F2">
      <w:pPr>
        <w:pBdr>
          <w:bottom w:val="single" w:sz="12" w:space="1" w:color="auto"/>
        </w:pBdr>
        <w:jc w:val="center"/>
        <w:rPr>
          <w:rFonts w:cstheme="minorHAnsi"/>
          <w:b/>
          <w:sz w:val="18"/>
        </w:rPr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>CLIENT</w:t>
      </w:r>
      <w:r w:rsidR="001E3015">
        <w:rPr>
          <w:rFonts w:cstheme="minorHAnsi"/>
          <w:b/>
          <w:sz w:val="36"/>
        </w:rPr>
        <w:t>S</w:t>
      </w:r>
      <w:r w:rsidRPr="008F2D18">
        <w:rPr>
          <w:rFonts w:cstheme="minorHAnsi"/>
          <w:b/>
          <w:sz w:val="36"/>
        </w:rPr>
        <w:t xml:space="preserve"> L</w:t>
      </w:r>
      <w:r w:rsidR="001E3015">
        <w:rPr>
          <w:rFonts w:cstheme="minorHAnsi"/>
          <w:b/>
          <w:sz w:val="36"/>
        </w:rPr>
        <w:t>IST</w:t>
      </w:r>
    </w:p>
    <w:p w:rsidR="002D5ED4" w:rsidRDefault="004322DE" w:rsidP="009A0CC3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D64765">
        <w:rPr>
          <w:rFonts w:cstheme="minorHAnsi"/>
          <w:sz w:val="24"/>
          <w:szCs w:val="24"/>
        </w:rPr>
        <w:t>{d.date}</w:t>
      </w:r>
    </w:p>
    <w:p w:rsidR="009A0CC3" w:rsidRDefault="009A0CC3" w:rsidP="009A0CC3">
      <w:pPr>
        <w:pStyle w:val="NoSpacing"/>
      </w:pPr>
      <w:r w:rsidRPr="009A0CC3">
        <w:rPr>
          <w:b/>
          <w:i/>
        </w:rPr>
        <w:t>Brief Description</w:t>
      </w:r>
      <w:r>
        <w:t>:  Clients list filtered by: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512"/>
        <w:gridCol w:w="2281"/>
      </w:tblGrid>
      <w:tr w:rsidR="00977A93" w:rsidTr="00151933">
        <w:tc>
          <w:tcPr>
            <w:tcW w:w="2512" w:type="dxa"/>
          </w:tcPr>
          <w:p w:rsidR="00977A93" w:rsidRDefault="00977A93" w:rsidP="009A0CC3">
            <w:pPr>
              <w:pStyle w:val="NoSpacing"/>
            </w:pPr>
            <w:r>
              <w:t>{d.parameters[i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2281" w:type="dxa"/>
          </w:tcPr>
          <w:p w:rsidR="00977A93" w:rsidRDefault="00FA59F3" w:rsidP="00FA59F3">
            <w:pPr>
              <w:pStyle w:val="NoSpacing"/>
            </w:pPr>
            <w:r>
              <w:t>{d.parameters[i].value}</w:t>
            </w:r>
          </w:p>
        </w:tc>
      </w:tr>
      <w:tr w:rsidR="00977A93" w:rsidTr="00151933">
        <w:tc>
          <w:tcPr>
            <w:tcW w:w="2512" w:type="dxa"/>
          </w:tcPr>
          <w:p w:rsidR="00977A93" w:rsidRDefault="00977A93" w:rsidP="00977A93">
            <w:pPr>
              <w:pStyle w:val="NoSpacing"/>
            </w:pPr>
            <w:r>
              <w:t>{d.parameters[i+1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2281" w:type="dxa"/>
          </w:tcPr>
          <w:p w:rsidR="00977A93" w:rsidRDefault="00977A93" w:rsidP="009A0CC3">
            <w:pPr>
              <w:pStyle w:val="NoSpacing"/>
            </w:pPr>
          </w:p>
        </w:tc>
      </w:tr>
    </w:tbl>
    <w:p w:rsidR="00AD1AC6" w:rsidRDefault="00AD1AC6" w:rsidP="009A0CC3">
      <w:pPr>
        <w:pStyle w:val="NoSpacing"/>
      </w:pPr>
    </w:p>
    <w:tbl>
      <w:tblPr>
        <w:tblStyle w:val="TableGrid"/>
        <w:tblW w:w="14424" w:type="dxa"/>
        <w:tblInd w:w="-522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900"/>
        <w:gridCol w:w="3150"/>
        <w:gridCol w:w="1800"/>
        <w:gridCol w:w="1596"/>
        <w:gridCol w:w="1152"/>
        <w:gridCol w:w="1956"/>
        <w:gridCol w:w="1980"/>
        <w:gridCol w:w="1890"/>
      </w:tblGrid>
      <w:tr w:rsidR="00972571" w:rsidRPr="00467D9A" w:rsidTr="00741454">
        <w:tc>
          <w:tcPr>
            <w:tcW w:w="900" w:type="dxa"/>
            <w:vAlign w:val="center"/>
          </w:tcPr>
          <w:p w:rsidR="00972571" w:rsidRPr="00467D9A" w:rsidRDefault="00972571" w:rsidP="00A5514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No</w:t>
            </w:r>
          </w:p>
        </w:tc>
        <w:tc>
          <w:tcPr>
            <w:tcW w:w="3150" w:type="dxa"/>
            <w:vAlign w:val="center"/>
          </w:tcPr>
          <w:p w:rsidR="00972571" w:rsidRPr="00467D9A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800" w:type="dxa"/>
            <w:vAlign w:val="center"/>
          </w:tcPr>
          <w:p w:rsidR="00972571" w:rsidRPr="00467D9A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ranch</w:t>
            </w:r>
          </w:p>
        </w:tc>
        <w:tc>
          <w:tcPr>
            <w:tcW w:w="1596" w:type="dxa"/>
            <w:vAlign w:val="center"/>
          </w:tcPr>
          <w:p w:rsidR="00972571" w:rsidRPr="00467D9A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Gender</w:t>
            </w:r>
          </w:p>
        </w:tc>
        <w:tc>
          <w:tcPr>
            <w:tcW w:w="1152" w:type="dxa"/>
            <w:vAlign w:val="center"/>
          </w:tcPr>
          <w:p w:rsidR="00972571" w:rsidRPr="00467D9A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Cycle</w:t>
            </w:r>
          </w:p>
        </w:tc>
        <w:tc>
          <w:tcPr>
            <w:tcW w:w="1956" w:type="dxa"/>
            <w:vAlign w:val="center"/>
          </w:tcPr>
          <w:p w:rsidR="00972571" w:rsidRDefault="00972571" w:rsidP="0074145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rop</w:t>
            </w:r>
          </w:p>
        </w:tc>
        <w:tc>
          <w:tcPr>
            <w:tcW w:w="1980" w:type="dxa"/>
          </w:tcPr>
          <w:p w:rsidR="00972571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ge</w:t>
            </w:r>
          </w:p>
        </w:tc>
        <w:tc>
          <w:tcPr>
            <w:tcW w:w="1890" w:type="dxa"/>
            <w:vAlign w:val="center"/>
          </w:tcPr>
          <w:p w:rsidR="00972571" w:rsidRPr="00467D9A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atus</w:t>
            </w:r>
          </w:p>
        </w:tc>
      </w:tr>
      <w:tr w:rsidR="00972571" w:rsidRPr="004F0318" w:rsidTr="003E15E0">
        <w:tc>
          <w:tcPr>
            <w:tcW w:w="900" w:type="dxa"/>
            <w:vAlign w:val="center"/>
          </w:tcPr>
          <w:p w:rsidR="00972571" w:rsidRPr="004F0318" w:rsidRDefault="00E3300A" w:rsidP="00A5514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No}</w:t>
            </w:r>
          </w:p>
        </w:tc>
        <w:tc>
          <w:tcPr>
            <w:tcW w:w="3150" w:type="dxa"/>
            <w:vAlign w:val="center"/>
          </w:tcPr>
          <w:p w:rsidR="00972571" w:rsidRPr="004F0318" w:rsidRDefault="00326F25" w:rsidP="003239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</w:t>
            </w:r>
            <w:r w:rsidR="009A0CC3">
              <w:rPr>
                <w:rFonts w:cstheme="minorHAnsi"/>
                <w:sz w:val="24"/>
                <w:szCs w:val="24"/>
              </w:rPr>
              <w:t>.clients</w:t>
            </w:r>
            <w:r>
              <w:rPr>
                <w:rFonts w:cstheme="minorHAnsi"/>
                <w:sz w:val="24"/>
                <w:szCs w:val="24"/>
              </w:rPr>
              <w:t>[i].first_name}</w:t>
            </w:r>
            <w:r w:rsidR="00151933">
              <w:rPr>
                <w:rFonts w:cstheme="minorHAnsi"/>
                <w:sz w:val="24"/>
                <w:szCs w:val="24"/>
              </w:rPr>
              <w:t xml:space="preserve"> {d.clients[i].last_name} {d.clients[i].grandfather_name}</w:t>
            </w:r>
          </w:p>
        </w:tc>
        <w:tc>
          <w:tcPr>
            <w:tcW w:w="1800" w:type="dxa"/>
            <w:vAlign w:val="center"/>
          </w:tcPr>
          <w:p w:rsidR="00972571" w:rsidRPr="004F0318" w:rsidRDefault="004D1559" w:rsidP="00636AA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branch.name}</w:t>
            </w:r>
          </w:p>
        </w:tc>
        <w:tc>
          <w:tcPr>
            <w:tcW w:w="1596" w:type="dxa"/>
            <w:vAlign w:val="center"/>
          </w:tcPr>
          <w:p w:rsidR="00972571" w:rsidRPr="003E15E0" w:rsidRDefault="00326F25" w:rsidP="007F6E3E">
            <w:pPr>
              <w:rPr>
                <w:rFonts w:cstheme="minorHAnsi"/>
                <w:sz w:val="24"/>
                <w:szCs w:val="24"/>
              </w:rPr>
            </w:pP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{d</w:t>
            </w:r>
            <w:r w:rsidR="009A0CC3"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.clients</w:t>
            </w: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[i].gender}</w:t>
            </w:r>
          </w:p>
        </w:tc>
        <w:tc>
          <w:tcPr>
            <w:tcW w:w="1152" w:type="dxa"/>
            <w:vAlign w:val="center"/>
          </w:tcPr>
          <w:p w:rsidR="00972571" w:rsidRPr="004F0318" w:rsidRDefault="00326F25" w:rsidP="00636AA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</w:t>
            </w:r>
            <w:r w:rsidR="009A0CC3">
              <w:rPr>
                <w:rFonts w:cstheme="minorHAnsi"/>
                <w:sz w:val="24"/>
                <w:szCs w:val="24"/>
              </w:rPr>
              <w:t>.clients</w:t>
            </w:r>
            <w:r>
              <w:rPr>
                <w:rFonts w:cstheme="minorHAnsi"/>
                <w:sz w:val="24"/>
                <w:szCs w:val="24"/>
              </w:rPr>
              <w:t>[i].loan_cycle_number</w:t>
            </w:r>
            <w:r w:rsidR="00972571" w:rsidRPr="004F0318">
              <w:rPr>
                <w:rFonts w:cstheme="minorHAnsi"/>
              </w:rPr>
              <w:t xml:space="preserve"> </w:t>
            </w:r>
            <w:r w:rsidR="00972571"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956" w:type="dxa"/>
          </w:tcPr>
          <w:p w:rsidR="00972571" w:rsidRPr="004F0318" w:rsidRDefault="00214683" w:rsidP="001D6CA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crops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980" w:type="dxa"/>
            <w:vAlign w:val="center"/>
          </w:tcPr>
          <w:p w:rsidR="00972571" w:rsidRPr="004F0318" w:rsidRDefault="003E15E0" w:rsidP="003E15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stage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890" w:type="dxa"/>
            <w:vAlign w:val="center"/>
          </w:tcPr>
          <w:p w:rsidR="00972571" w:rsidRPr="004F0318" w:rsidRDefault="00972571" w:rsidP="007326E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 w:rsidR="009A0CC3">
              <w:rPr>
                <w:rFonts w:cstheme="minorHAnsi"/>
                <w:sz w:val="24"/>
                <w:szCs w:val="24"/>
              </w:rPr>
              <w:t>.clients</w:t>
            </w:r>
            <w:r w:rsidRPr="004F0318">
              <w:rPr>
                <w:rFonts w:cstheme="minorHAnsi"/>
                <w:sz w:val="24"/>
                <w:szCs w:val="24"/>
              </w:rPr>
              <w:t>[i].</w:t>
            </w:r>
            <w:r w:rsidR="00326F25">
              <w:rPr>
                <w:rFonts w:cstheme="minorHAnsi"/>
                <w:sz w:val="24"/>
                <w:szCs w:val="24"/>
              </w:rPr>
              <w:t>status</w:t>
            </w:r>
            <w:r w:rsidR="009A0CC3">
              <w:rPr>
                <w:rFonts w:cstheme="minorHAnsi"/>
                <w:sz w:val="24"/>
                <w:szCs w:val="24"/>
              </w:rPr>
              <w:t>}</w:t>
            </w:r>
          </w:p>
        </w:tc>
      </w:tr>
      <w:tr w:rsidR="007326EA" w:rsidRPr="004F0318" w:rsidTr="00A55141">
        <w:tc>
          <w:tcPr>
            <w:tcW w:w="900" w:type="dxa"/>
            <w:vAlign w:val="center"/>
          </w:tcPr>
          <w:p w:rsidR="007326EA" w:rsidRPr="004F0318" w:rsidRDefault="007326EA" w:rsidP="00A5514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50" w:type="dxa"/>
            <w:vAlign w:val="center"/>
          </w:tcPr>
          <w:p w:rsidR="007326EA" w:rsidRPr="004F0318" w:rsidRDefault="007326EA" w:rsidP="003239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</w:t>
            </w:r>
            <w:r w:rsidR="009A0CC3">
              <w:rPr>
                <w:rFonts w:cstheme="minorHAnsi"/>
                <w:sz w:val="24"/>
                <w:szCs w:val="24"/>
              </w:rPr>
              <w:t>.clients</w:t>
            </w:r>
            <w:r>
              <w:rPr>
                <w:rFonts w:cstheme="minorHAnsi"/>
                <w:sz w:val="24"/>
                <w:szCs w:val="24"/>
              </w:rPr>
              <w:t>[i+1].first_name}</w:t>
            </w:r>
            <w:r w:rsidR="00151933">
              <w:rPr>
                <w:rFonts w:cstheme="minorHAnsi"/>
                <w:sz w:val="24"/>
                <w:szCs w:val="24"/>
              </w:rPr>
              <w:t xml:space="preserve"> {d.clients[i+1].last_name} {d.clients[i+1].grandfather_name}</w:t>
            </w:r>
          </w:p>
        </w:tc>
        <w:tc>
          <w:tcPr>
            <w:tcW w:w="1800" w:type="dxa"/>
            <w:vAlign w:val="center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2" w:type="dxa"/>
            <w:vAlign w:val="center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56" w:type="dxa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0" w:type="dxa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4322DE" w:rsidRDefault="004322DE" w:rsidP="001E3015">
      <w:pPr>
        <w:rPr>
          <w:rFonts w:cstheme="minorHAnsi"/>
          <w:b/>
          <w:sz w:val="24"/>
          <w:szCs w:val="24"/>
        </w:rPr>
      </w:pPr>
    </w:p>
    <w:sectPr w:rsidR="004322DE" w:rsidSect="00972571">
      <w:headerReference w:type="default" r:id="rId8"/>
      <w:footerReference w:type="default" r:id="rId9"/>
      <w:pgSz w:w="15840" w:h="12240" w:orient="landscape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6971" w:rsidRDefault="00A46971" w:rsidP="00C44E90">
      <w:pPr>
        <w:spacing w:after="0" w:line="240" w:lineRule="auto"/>
      </w:pPr>
      <w:r>
        <w:separator/>
      </w:r>
    </w:p>
  </w:endnote>
  <w:endnote w:type="continuationSeparator" w:id="1">
    <w:p w:rsidR="00A46971" w:rsidRDefault="00A46971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40005</wp:posOffset>
                  </wp:positionV>
                  <wp:extent cx="8372475" cy="619125"/>
                  <wp:effectExtent l="19050" t="0" r="9525" b="0"/>
                  <wp:wrapTight wrapText="bothSides">
                    <wp:wrapPolygon edited="0">
                      <wp:start x="-49" y="0"/>
                      <wp:lineTo x="-49" y="665"/>
                      <wp:lineTo x="1474" y="10634"/>
                      <wp:lineTo x="1622" y="21268"/>
                      <wp:lineTo x="21625" y="21268"/>
                      <wp:lineTo x="21625" y="9305"/>
                      <wp:lineTo x="5750" y="0"/>
                      <wp:lineTo x="-4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2475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765CBC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765CBC">
              <w:rPr>
                <w:b/>
                <w:sz w:val="24"/>
                <w:szCs w:val="24"/>
              </w:rPr>
              <w:fldChar w:fldCharType="separate"/>
            </w:r>
            <w:r w:rsidR="00C704FC">
              <w:rPr>
                <w:b/>
                <w:noProof/>
              </w:rPr>
              <w:t>1</w:t>
            </w:r>
            <w:r w:rsidR="00765CBC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765CBC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765CBC">
              <w:rPr>
                <w:b/>
                <w:sz w:val="24"/>
                <w:szCs w:val="24"/>
              </w:rPr>
              <w:fldChar w:fldCharType="separate"/>
            </w:r>
            <w:r w:rsidR="00C704FC">
              <w:rPr>
                <w:b/>
                <w:noProof/>
              </w:rPr>
              <w:t>1</w:t>
            </w:r>
            <w:r w:rsidR="00765CBC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6971" w:rsidRDefault="00A46971" w:rsidP="00C44E90">
      <w:pPr>
        <w:spacing w:after="0" w:line="240" w:lineRule="auto"/>
      </w:pPr>
      <w:r>
        <w:separator/>
      </w:r>
    </w:p>
  </w:footnote>
  <w:footnote w:type="continuationSeparator" w:id="1">
    <w:p w:rsidR="00A46971" w:rsidRDefault="00A46971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8415</wp:posOffset>
          </wp:positionH>
          <wp:positionV relativeFrom="paragraph">
            <wp:posOffset>-133350</wp:posOffset>
          </wp:positionV>
          <wp:extent cx="8620125" cy="1038225"/>
          <wp:effectExtent l="19050" t="0" r="9525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20125" cy="1038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73730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WwMDA3tjQ2trA0MTRW0lEKTi0uzszPAykwrAUA+1KdfCwAAAA="/>
  </w:docVars>
  <w:rsids>
    <w:rsidRoot w:val="00B763F2"/>
    <w:rsid w:val="00031F07"/>
    <w:rsid w:val="00035AB6"/>
    <w:rsid w:val="00044EA9"/>
    <w:rsid w:val="00057439"/>
    <w:rsid w:val="000737C2"/>
    <w:rsid w:val="00096663"/>
    <w:rsid w:val="000A4259"/>
    <w:rsid w:val="000B304D"/>
    <w:rsid w:val="000E5176"/>
    <w:rsid w:val="000F720A"/>
    <w:rsid w:val="00146A3A"/>
    <w:rsid w:val="00151933"/>
    <w:rsid w:val="001716F6"/>
    <w:rsid w:val="0018445F"/>
    <w:rsid w:val="0018799D"/>
    <w:rsid w:val="001C354D"/>
    <w:rsid w:val="001D5A66"/>
    <w:rsid w:val="001D6CA3"/>
    <w:rsid w:val="001E3015"/>
    <w:rsid w:val="001F7464"/>
    <w:rsid w:val="00214683"/>
    <w:rsid w:val="0022013E"/>
    <w:rsid w:val="00242CA4"/>
    <w:rsid w:val="00263B16"/>
    <w:rsid w:val="0027298A"/>
    <w:rsid w:val="00282151"/>
    <w:rsid w:val="00295EC8"/>
    <w:rsid w:val="002B0B13"/>
    <w:rsid w:val="002C5512"/>
    <w:rsid w:val="002D196D"/>
    <w:rsid w:val="002D5ED4"/>
    <w:rsid w:val="002F14D4"/>
    <w:rsid w:val="00306860"/>
    <w:rsid w:val="00315CEF"/>
    <w:rsid w:val="003230C8"/>
    <w:rsid w:val="00326F25"/>
    <w:rsid w:val="003651A8"/>
    <w:rsid w:val="0039127D"/>
    <w:rsid w:val="003B1EC0"/>
    <w:rsid w:val="003E15E0"/>
    <w:rsid w:val="003F6D52"/>
    <w:rsid w:val="003F7777"/>
    <w:rsid w:val="00414ECE"/>
    <w:rsid w:val="004322DE"/>
    <w:rsid w:val="00456F9C"/>
    <w:rsid w:val="004624A5"/>
    <w:rsid w:val="004866EE"/>
    <w:rsid w:val="00490575"/>
    <w:rsid w:val="00491C80"/>
    <w:rsid w:val="004A6D51"/>
    <w:rsid w:val="004B44F6"/>
    <w:rsid w:val="004B5514"/>
    <w:rsid w:val="004C3838"/>
    <w:rsid w:val="004D1559"/>
    <w:rsid w:val="004F0765"/>
    <w:rsid w:val="0051520D"/>
    <w:rsid w:val="00524E1A"/>
    <w:rsid w:val="00536513"/>
    <w:rsid w:val="00581315"/>
    <w:rsid w:val="00591C90"/>
    <w:rsid w:val="005A2AAD"/>
    <w:rsid w:val="005C64F9"/>
    <w:rsid w:val="0060797B"/>
    <w:rsid w:val="00636AA5"/>
    <w:rsid w:val="00637FC3"/>
    <w:rsid w:val="00666EC9"/>
    <w:rsid w:val="0067570F"/>
    <w:rsid w:val="006A35CE"/>
    <w:rsid w:val="006B527B"/>
    <w:rsid w:val="006C12DB"/>
    <w:rsid w:val="00717E32"/>
    <w:rsid w:val="00724522"/>
    <w:rsid w:val="007326EA"/>
    <w:rsid w:val="00741454"/>
    <w:rsid w:val="00765CBC"/>
    <w:rsid w:val="00773AFC"/>
    <w:rsid w:val="00783252"/>
    <w:rsid w:val="0079424C"/>
    <w:rsid w:val="007B1262"/>
    <w:rsid w:val="007F6E3E"/>
    <w:rsid w:val="00851A21"/>
    <w:rsid w:val="008900D7"/>
    <w:rsid w:val="008A2515"/>
    <w:rsid w:val="008F2D18"/>
    <w:rsid w:val="00922642"/>
    <w:rsid w:val="00924F27"/>
    <w:rsid w:val="00942B6E"/>
    <w:rsid w:val="00946BCC"/>
    <w:rsid w:val="00972571"/>
    <w:rsid w:val="00977A93"/>
    <w:rsid w:val="009972A2"/>
    <w:rsid w:val="009A0CC3"/>
    <w:rsid w:val="009A1FF2"/>
    <w:rsid w:val="009F1DE3"/>
    <w:rsid w:val="00A23A69"/>
    <w:rsid w:val="00A46971"/>
    <w:rsid w:val="00A55141"/>
    <w:rsid w:val="00AA73EE"/>
    <w:rsid w:val="00AB0EAD"/>
    <w:rsid w:val="00AB3494"/>
    <w:rsid w:val="00AB655B"/>
    <w:rsid w:val="00AD1AC6"/>
    <w:rsid w:val="00AF135A"/>
    <w:rsid w:val="00B32C2B"/>
    <w:rsid w:val="00B42712"/>
    <w:rsid w:val="00B51B67"/>
    <w:rsid w:val="00B64F03"/>
    <w:rsid w:val="00B763F2"/>
    <w:rsid w:val="00BA1BC3"/>
    <w:rsid w:val="00BA50E5"/>
    <w:rsid w:val="00BB3756"/>
    <w:rsid w:val="00BF1521"/>
    <w:rsid w:val="00C42D1F"/>
    <w:rsid w:val="00C44E90"/>
    <w:rsid w:val="00C63548"/>
    <w:rsid w:val="00C704FC"/>
    <w:rsid w:val="00C72171"/>
    <w:rsid w:val="00C76A75"/>
    <w:rsid w:val="00CA6A9B"/>
    <w:rsid w:val="00CB0086"/>
    <w:rsid w:val="00CF011A"/>
    <w:rsid w:val="00D274EC"/>
    <w:rsid w:val="00D31C92"/>
    <w:rsid w:val="00D52554"/>
    <w:rsid w:val="00D64765"/>
    <w:rsid w:val="00DB0AE1"/>
    <w:rsid w:val="00DE5A5F"/>
    <w:rsid w:val="00DF72DD"/>
    <w:rsid w:val="00E30ADD"/>
    <w:rsid w:val="00E3300A"/>
    <w:rsid w:val="00E558F6"/>
    <w:rsid w:val="00E9710C"/>
    <w:rsid w:val="00EE0A8C"/>
    <w:rsid w:val="00F013CD"/>
    <w:rsid w:val="00F74AD4"/>
    <w:rsid w:val="00FA01C3"/>
    <w:rsid w:val="00FA59F3"/>
    <w:rsid w:val="00FD060E"/>
    <w:rsid w:val="00FE43DF"/>
    <w:rsid w:val="00FF09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9A0CC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9-10-09T07:46:00Z</dcterms:created>
  <dcterms:modified xsi:type="dcterms:W3CDTF">2019-10-09T07:46:00Z</dcterms:modified>
</cp:coreProperties>
</file>